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A87008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6346</wp:posOffset>
                </wp:positionH>
                <wp:positionV relativeFrom="paragraph">
                  <wp:posOffset>84779</wp:posOffset>
                </wp:positionV>
                <wp:extent cx="2057400" cy="514728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147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A87008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  <w:r w:rsidR="00A87008">
                              <w:rPr>
                                <w:rFonts w:ascii="Raleway Light" w:hAnsi="Raleway Light"/>
                                <w:color w:val="545554"/>
                              </w:rPr>
                              <w:br/>
                              <w:t>ready to relocat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3BFC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350.1pt;margin-top:6.7pt;width:162pt;height:4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" filled="f" stroked="f" strokeweight=".5pt">
                <v:textbox>
                  <w:txbxContent>
                    <w:p w:rsidR="0092144B" w:rsidRPr="00A3754F" w:rsidRDefault="00123E15" w:rsidP="00A87008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  <w:r w:rsidR="00A87008">
                        <w:rPr>
                          <w:rFonts w:ascii="Raleway Light" w:hAnsi="Raleway Light"/>
                          <w:color w:val="545554"/>
                        </w:rPr>
                        <w:br/>
                        <w:t>ready to relocat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793889</wp:posOffset>
                </wp:positionH>
                <wp:positionV relativeFrom="paragraph">
                  <wp:posOffset>7208520</wp:posOffset>
                </wp:positionV>
                <wp:extent cx="214312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7" type="#_x0000_t202" style="position:absolute;margin-left:-62.5pt;margin-top:567.6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p0SvA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" filled="f" stroked="f">
                <v:textbox>
                  <w:txbxContent>
                    <w:p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940</wp:posOffset>
                </wp:positionH>
                <wp:positionV relativeFrom="paragraph">
                  <wp:posOffset>6842861</wp:posOffset>
                </wp:positionV>
                <wp:extent cx="2579370" cy="48445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8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A87008" w:rsidRDefault="00616C68" w:rsidP="00A87008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Moscow State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University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br/>
                            </w:r>
                            <w:r w:rsidR="00A87008" w:rsidRPr="00A87008">
                              <w:rPr>
                                <w:rFonts w:ascii="Raleway SemiBold" w:hAnsi="Raleway SemiBold"/>
                                <w:color w:val="767171" w:themeColor="background2" w:themeShade="80"/>
                                <w:spacing w:val="-4"/>
                                <w:sz w:val="24"/>
                                <w:szCs w:val="24"/>
                              </w:rPr>
                              <w:t>(#1 University in Russia)</w:t>
                            </w:r>
                          </w:p>
                          <w:p w:rsidR="002C5DA3" w:rsidRPr="004F3BEB" w:rsidRDefault="002C5DA3" w:rsidP="002C5DA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28" type="#_x0000_t202" style="position:absolute;margin-left:-63.75pt;margin-top:538.8pt;width:203.1pt;height:3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yWvA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" filled="f" stroked="f">
                <v:textbox>
                  <w:txbxContent>
                    <w:p w:rsidR="00EA55E5" w:rsidRPr="00A87008" w:rsidRDefault="00616C68" w:rsidP="00A87008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Moscow State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University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br/>
                      </w:r>
                      <w:r w:rsidR="00A87008" w:rsidRPr="00A87008">
                        <w:rPr>
                          <w:rFonts w:ascii="Raleway SemiBold" w:hAnsi="Raleway SemiBold"/>
                          <w:color w:val="767171" w:themeColor="background2" w:themeShade="80"/>
                          <w:spacing w:val="-4"/>
                          <w:sz w:val="24"/>
                          <w:szCs w:val="24"/>
                        </w:rPr>
                        <w:t>(#1 University in Russia)</w:t>
                      </w:r>
                    </w:p>
                    <w:p w:rsidR="002C5DA3" w:rsidRPr="004F3BEB" w:rsidRDefault="002C5DA3" w:rsidP="002C5DA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D0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29329</wp:posOffset>
                </wp:positionH>
                <wp:positionV relativeFrom="paragraph">
                  <wp:posOffset>-953926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5E62B" id="Rectangle 3" o:spid="_x0000_s1026" style="position:absolute;margin-left:-88.9pt;margin-top:-75.1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" fillcolor="#f8f8f7" stroked="f">
                <v:textbox style="mso-fit-shape-to-text:t"/>
              </v:rect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6D5D31" wp14:editId="119CE92F">
                <wp:simplePos x="0" y="0"/>
                <wp:positionH relativeFrom="column">
                  <wp:posOffset>1308100</wp:posOffset>
                </wp:positionH>
                <wp:positionV relativeFrom="paragraph">
                  <wp:posOffset>5200015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D5D31" id="Text Box 18" o:spid="_x0000_s1029" type="#_x0000_t202" style="position:absolute;margin-left:103pt;margin-top:409.4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dZ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ZI6RoD3U6JHtDbqTexQmNj/joDNQexhA0ezhHersYtXDvay+aSTksqViw26VkmPLaA3+hfanf/F1&#10;wtEWZD1+lDXYoVsjHdC+Ub1NHqQDATrU6elUG+tLBY9xmISzAEQVyKIknse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" filled="f" stroked="f">
                <v:textbox>
                  <w:txbxContent>
                    <w:p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3794466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margin-left:-59.2pt;margin-top:298.8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" filled="f" stroked="f">
                <v:textbox>
                  <w:txbxContent>
                    <w:p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319530</wp:posOffset>
                </wp:positionH>
                <wp:positionV relativeFrom="paragraph">
                  <wp:posOffset>3790021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03.9pt;margin-top:298.4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97i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90575</wp:posOffset>
                </wp:positionH>
                <wp:positionV relativeFrom="paragraph">
                  <wp:posOffset>228084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26643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2" type="#_x0000_t202" style="position:absolute;margin-left:-62.25pt;margin-top:179.6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" filled="f" stroked="f">
                <v:textbox>
                  <w:txbxContent>
                    <w:p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26643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18515</wp:posOffset>
                </wp:positionH>
                <wp:positionV relativeFrom="paragraph">
                  <wp:posOffset>2038009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3" type="#_x0000_t202" style="position:absolute;margin-left:-64.45pt;margin-top:160.4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fhJ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" filled="f" stroked="f">
                <v:textbox>
                  <w:txbxContent>
                    <w:p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322705</wp:posOffset>
                </wp:positionH>
                <wp:positionV relativeFrom="paragraph">
                  <wp:posOffset>2315504</wp:posOffset>
                </wp:positionV>
                <wp:extent cx="5125720" cy="144716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20" cy="144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2C91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[Cloud Business Unit]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tatic code </w:t>
                            </w:r>
                            <w:r w:rsidR="00772C91"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analyzers</w:t>
                            </w:r>
                            <w:r w:rsidR="0073348B">
                              <w:rPr>
                                <w:rFonts w:asciiTheme="majorHAnsi" w:hAnsiTheme="majorHAnsi" w:cstheme="majorHAnsi"/>
                                <w:b/>
                              </w:rPr>
                              <w:t>, R&amp;D</w:t>
                            </w:r>
                          </w:p>
                          <w:p w:rsidR="00772C91" w:rsidRPr="00772C91" w:rsidRDefault="0073348B" w:rsidP="00772C9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Architect</w:t>
                            </w:r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and maintainer</w:t>
                            </w: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of</w:t>
                            </w:r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</w:t>
                            </w:r>
                            <w:hyperlink r:id="rId8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</w:t>
                              </w:r>
                              <w:proofErr w:type="spellEnd"/>
                            </w:hyperlink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>static</w:t>
                            </w:r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&amp;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 xml:space="preserve"> code fixer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:rsidR="00FA54CB" w:rsidRDefault="00D52E8D" w:rsidP="00CC083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9" w:history="1">
                              <w:proofErr w:type="spellStart"/>
                              <w:proofErr w:type="gram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CC0838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uawei-yapf</w:t>
                              </w:r>
                              <w:proofErr w:type="spellEnd"/>
                              <w:proofErr w:type="gramEnd"/>
                            </w:hyperlink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, python </w:t>
                            </w:r>
                            <w:proofErr w:type="spellStart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</w:t>
                            </w:r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:rsidR="0026643C" w:rsidRDefault="000A0591" w:rsidP="002664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xBot</w:t>
                            </w:r>
                            <w:proofErr w:type="spellEnd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  <w:proofErr w:type="spellStart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CodeChec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- </w:t>
                            </w:r>
                            <w:r w:rsidR="00FA54CB">
                              <w:rPr>
                                <w:rFonts w:asciiTheme="majorHAnsi" w:hAnsiTheme="majorHAnsi" w:cstheme="majorHAnsi"/>
                              </w:rPr>
                              <w:t>Internal Huawei code analysis platform</w:t>
                            </w:r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:rsidR="00146A2F" w:rsidRPr="0026643C" w:rsidRDefault="00CC0838" w:rsidP="0026643C">
                            <w:pPr>
                              <w:pStyle w:val="ListParagraph"/>
                              <w:bidi w:val="0"/>
                              <w:spacing w:line="240" w:lineRule="auto"/>
                              <w:ind w:left="557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>Member of Innovative Laboratory management board (</w:t>
                            </w:r>
                            <w:r w:rsidR="00114E41" w:rsidRPr="0026643C">
                              <w:rPr>
                                <w:rFonts w:asciiTheme="majorHAnsi" w:hAnsiTheme="majorHAnsi" w:cstheme="majorHAnsi"/>
                              </w:rPr>
                              <w:t>collaboration</w:t>
                            </w: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 with vendors and institutes)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4" type="#_x0000_t202" style="position:absolute;margin-left:104.15pt;margin-top:182.3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5ITtgIAAMI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" filled="f" stroked="f">
                <v:textbox>
                  <w:txbxContent>
                    <w:p w:rsidR="00772C91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[Cloud Business Unit]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 xml:space="preserve">static code </w:t>
                      </w:r>
                      <w:r w:rsidR="00772C91" w:rsidRPr="00065352">
                        <w:rPr>
                          <w:rFonts w:asciiTheme="majorHAnsi" w:hAnsiTheme="majorHAnsi" w:cstheme="majorHAnsi"/>
                          <w:b/>
                        </w:rPr>
                        <w:t>analyzers</w:t>
                      </w:r>
                      <w:r w:rsidR="0073348B">
                        <w:rPr>
                          <w:rFonts w:asciiTheme="majorHAnsi" w:hAnsiTheme="majorHAnsi" w:cstheme="majorHAnsi"/>
                          <w:b/>
                        </w:rPr>
                        <w:t>, R&amp;D</w:t>
                      </w:r>
                    </w:p>
                    <w:p w:rsidR="00772C91" w:rsidRPr="00772C91" w:rsidRDefault="0073348B" w:rsidP="00772C9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Architect</w:t>
                      </w:r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and maintainer</w:t>
                      </w: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of</w:t>
                      </w:r>
                      <w:r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</w:t>
                      </w:r>
                      <w:hyperlink r:id="rId10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</w:t>
                        </w:r>
                        <w:proofErr w:type="spellEnd"/>
                      </w:hyperlink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="00772C91"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>static</w:t>
                      </w:r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analyzer&amp;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 xml:space="preserve"> code fixer</w:t>
                      </w:r>
                      <w:r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:rsidR="00FA54CB" w:rsidRDefault="00D52E8D" w:rsidP="00CC083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11" w:history="1">
                        <w:proofErr w:type="spellStart"/>
                        <w:proofErr w:type="gram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CC0838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uawei-yapf</w:t>
                        </w:r>
                        <w:proofErr w:type="spellEnd"/>
                        <w:proofErr w:type="gramEnd"/>
                      </w:hyperlink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, python </w:t>
                      </w:r>
                      <w:proofErr w:type="spellStart"/>
                      <w:r w:rsidR="00CC0838"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 analyzer</w:t>
                      </w:r>
                      <w:r w:rsidR="0073348B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:rsidR="0026643C" w:rsidRDefault="000A0591" w:rsidP="002664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FixBot</w:t>
                      </w:r>
                      <w:proofErr w:type="spellEnd"/>
                      <w:r w:rsidR="0073348B">
                        <w:rPr>
                          <w:rFonts w:asciiTheme="majorHAnsi" w:hAnsiTheme="majorHAnsi" w:cstheme="majorHAnsi"/>
                        </w:rPr>
                        <w:t>/</w:t>
                      </w:r>
                      <w:proofErr w:type="spellStart"/>
                      <w:r w:rsidR="0073348B">
                        <w:rPr>
                          <w:rFonts w:asciiTheme="majorHAnsi" w:hAnsiTheme="majorHAnsi" w:cstheme="majorHAnsi"/>
                        </w:rPr>
                        <w:t>CodeCheck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- </w:t>
                      </w:r>
                      <w:r w:rsidR="00FA54CB">
                        <w:rPr>
                          <w:rFonts w:asciiTheme="majorHAnsi" w:hAnsiTheme="majorHAnsi" w:cstheme="majorHAnsi"/>
                        </w:rPr>
                        <w:t>Internal Huawei code analysis platform</w:t>
                      </w:r>
                      <w:r w:rsidR="0073348B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:rsidR="00146A2F" w:rsidRPr="0026643C" w:rsidRDefault="00CC0838" w:rsidP="0026643C">
                      <w:pPr>
                        <w:pStyle w:val="ListParagraph"/>
                        <w:bidi w:val="0"/>
                        <w:spacing w:line="240" w:lineRule="auto"/>
                        <w:ind w:left="557"/>
                        <w:rPr>
                          <w:rFonts w:asciiTheme="majorHAnsi" w:hAnsiTheme="majorHAnsi" w:cstheme="majorHAnsi"/>
                        </w:rPr>
                      </w:pPr>
                      <w:r w:rsidRPr="0026643C">
                        <w:rPr>
                          <w:rFonts w:asciiTheme="majorHAnsi" w:hAnsiTheme="majorHAnsi" w:cstheme="majorHAnsi"/>
                        </w:rPr>
                        <w:t>Member of Innovative Laboratory management board (</w:t>
                      </w:r>
                      <w:r w:rsidR="00114E41" w:rsidRPr="0026643C">
                        <w:rPr>
                          <w:rFonts w:asciiTheme="majorHAnsi" w:hAnsiTheme="majorHAnsi" w:cstheme="majorHAnsi"/>
                        </w:rPr>
                        <w:t>collaboration</w:t>
                      </w:r>
                      <w:r w:rsidRPr="0026643C">
                        <w:rPr>
                          <w:rFonts w:asciiTheme="majorHAnsi" w:hAnsiTheme="majorHAnsi" w:cstheme="majorHAnsi"/>
                        </w:rPr>
                        <w:t xml:space="preserve"> with vendors and institutes). 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321435</wp:posOffset>
                </wp:positionH>
                <wp:positionV relativeFrom="paragraph">
                  <wp:posOffset>2034199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Java/</w:t>
                            </w:r>
                            <w:proofErr w:type="spellStart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Kotlin</w:t>
                            </w:r>
                            <w:proofErr w:type="spellEnd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TechL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5" type="#_x0000_t202" style="position:absolute;margin-left:104.05pt;margin-top:160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FkM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Java/</w:t>
                      </w:r>
                      <w:proofErr w:type="spellStart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Kotlin</w:t>
                      </w:r>
                      <w:proofErr w:type="spellEnd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TechLe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741680</wp:posOffset>
            </wp:positionH>
            <wp:positionV relativeFrom="paragraph">
              <wp:posOffset>6618946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6542746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6" type="#_x0000_t202" style="position:absolute;margin-left:-36pt;margin-top:515.2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faV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430F49" wp14:editId="5FAE3291">
                <wp:simplePos x="0" y="0"/>
                <wp:positionH relativeFrom="column">
                  <wp:posOffset>-500380</wp:posOffset>
                </wp:positionH>
                <wp:positionV relativeFrom="paragraph">
                  <wp:posOffset>7552984</wp:posOffset>
                </wp:positionV>
                <wp:extent cx="2221865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8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30F49" id="_x0000_s1037" type="#_x0000_t202" style="position:absolute;margin-left:-39.4pt;margin-top:594.7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7pvAIAAMM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" filled="f" stroked="f">
                <v:textbox>
                  <w:txbxContent>
                    <w:p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w:drawing>
          <wp:anchor distT="0" distB="0" distL="114300" distR="114300" simplePos="0" relativeHeight="251688960" behindDoc="0" locked="0" layoutInCell="1" allowOverlap="1" wp14:anchorId="24F815DB" wp14:editId="5C6B3132">
            <wp:simplePos x="0" y="0"/>
            <wp:positionH relativeFrom="column">
              <wp:posOffset>-779780</wp:posOffset>
            </wp:positionH>
            <wp:positionV relativeFrom="paragraph">
              <wp:posOffset>7624151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581481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8" type="#_x0000_t202" style="position:absolute;margin-left:103.1pt;margin-top:518.2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y4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" filled="f" stroked="f">
                <v:textbox>
                  <w:txbxContent>
                    <w:p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307465</wp:posOffset>
                </wp:positionH>
                <wp:positionV relativeFrom="paragraph">
                  <wp:posOffset>6843736</wp:posOffset>
                </wp:positionV>
                <wp:extent cx="5124450" cy="12452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14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102.95pt;margin-top:538.9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u3uAIAAMQ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" filled="f" stroked="f">
                <v:textbox>
                  <w:txbxContent>
                    <w:p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15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72AB20" wp14:editId="4E1BD0AD">
                <wp:simplePos x="0" y="0"/>
                <wp:positionH relativeFrom="column">
                  <wp:posOffset>1303020</wp:posOffset>
                </wp:positionH>
                <wp:positionV relativeFrom="paragraph">
                  <wp:posOffset>7582876</wp:posOffset>
                </wp:positionV>
                <wp:extent cx="5124450" cy="1562100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6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13ECE" w:rsidRPr="0073348B" w:rsidRDefault="00BD5A3E" w:rsidP="0073348B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563C1" w:themeColor="hyperlink"/>
                                <w:u w:val="single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</w:t>
                            </w:r>
                            <w:r w:rsidR="00A87249"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6" w:history="1">
                              <w:proofErr w:type="spellStart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Kotlin</w:t>
                              </w:r>
                              <w:proofErr w:type="spellEnd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 for Java Developer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r w:rsidR="0073348B" w:rsidRPr="0073348B">
                              <w:rPr>
                                <w:rStyle w:val="Hyperlink"/>
                                <w:rFonts w:asciiTheme="majorHAnsi" w:hAnsiTheme="majorHAnsi" w:cstheme="majorHAnsi"/>
                                <w:u w:val="none"/>
                              </w:rPr>
                              <w:t xml:space="preserve">    </w:t>
                            </w:r>
                            <w:hyperlink r:id="rId17" w:history="1">
                              <w:r w:rsidR="0073348B" w:rsidRPr="0073348B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Python (</w:t>
                              </w:r>
                              <w:proofErr w:type="spellStart"/>
                              <w:r w:rsidR="0073348B" w:rsidRPr="0073348B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hackerrank</w:t>
                              </w:r>
                              <w:proofErr w:type="spellEnd"/>
                              <w:proofErr w:type="gramStart"/>
                              <w:r w:rsidR="0073348B" w:rsidRPr="0073348B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)</w:t>
                              </w:r>
                              <w:proofErr w:type="gramEnd"/>
                            </w:hyperlink>
                            <w:r w:rsidR="0073348B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8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Machine Learning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9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Design Pattern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  <w:p w:rsidR="00165058" w:rsidRP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</w:t>
                            </w:r>
                            <w:r w:rsidR="00A8724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20" w:history="1"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Recognition of objects by their image in </w:t>
                              </w:r>
                              <w:proofErr w:type="spellStart"/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altime</w:t>
                              </w:r>
                              <w:proofErr w:type="spellEnd"/>
                            </w:hyperlink>
                            <w:r w:rsidR="00165058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21" w:history="1">
                              <w:r w:rsidR="00165058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2AB20" id="_x0000_s1040" type="#_x0000_t202" style="position:absolute;margin-left:102.6pt;margin-top:597.1pt;width:403.5pt;height:1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ixvAIAAMQ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" filled="f" stroked="f">
                <v:textbox>
                  <w:txbxContent>
                    <w:p w:rsidR="00813ECE" w:rsidRPr="0073348B" w:rsidRDefault="00BD5A3E" w:rsidP="0073348B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0563C1" w:themeColor="hyperlink"/>
                          <w:u w:val="single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</w:t>
                      </w:r>
                      <w:r w:rsidR="00A87249"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2" w:history="1">
                        <w:proofErr w:type="spellStart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Kotlin</w:t>
                        </w:r>
                        <w:proofErr w:type="spellEnd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 for Java Developer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r w:rsidR="0073348B" w:rsidRPr="0073348B">
                        <w:rPr>
                          <w:rStyle w:val="Hyperlink"/>
                          <w:rFonts w:asciiTheme="majorHAnsi" w:hAnsiTheme="majorHAnsi" w:cstheme="majorHAnsi"/>
                          <w:u w:val="none"/>
                        </w:rPr>
                        <w:t xml:space="preserve">    </w:t>
                      </w:r>
                      <w:hyperlink r:id="rId23" w:history="1">
                        <w:r w:rsidR="0073348B" w:rsidRPr="0073348B">
                          <w:rPr>
                            <w:rStyle w:val="Hyperlink"/>
                            <w:rFonts w:asciiTheme="majorHAnsi" w:hAnsiTheme="majorHAnsi" w:cstheme="majorHAnsi"/>
                          </w:rPr>
                          <w:t>Python (</w:t>
                        </w:r>
                        <w:proofErr w:type="spellStart"/>
                        <w:r w:rsidR="0073348B" w:rsidRPr="0073348B">
                          <w:rPr>
                            <w:rStyle w:val="Hyperlink"/>
                            <w:rFonts w:asciiTheme="majorHAnsi" w:hAnsiTheme="majorHAnsi" w:cstheme="majorHAnsi"/>
                          </w:rPr>
                          <w:t>hackerrank</w:t>
                        </w:r>
                        <w:proofErr w:type="spellEnd"/>
                        <w:proofErr w:type="gramStart"/>
                        <w:r w:rsidR="0073348B" w:rsidRPr="0073348B">
                          <w:rPr>
                            <w:rStyle w:val="Hyperlink"/>
                            <w:rFonts w:asciiTheme="majorHAnsi" w:hAnsiTheme="majorHAnsi" w:cstheme="majorHAnsi"/>
                          </w:rPr>
                          <w:t>)</w:t>
                        </w:r>
                        <w:proofErr w:type="gramEnd"/>
                      </w:hyperlink>
                      <w:r w:rsidR="0073348B">
                        <w:rPr>
                          <w:rStyle w:val="Hyperlink"/>
                          <w:rFonts w:asciiTheme="majorHAnsi" w:hAnsiTheme="majorHAnsi" w:cstheme="majorHAnsi"/>
                        </w:rPr>
                        <w:br/>
                      </w:r>
                      <w:hyperlink r:id="rId24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Machine Learning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5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Design Pattern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</w:p>
                    <w:p w:rsidR="00165058" w:rsidRPr="00165058" w:rsidRDefault="00BD5A3E" w:rsidP="00813EC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</w:t>
                      </w:r>
                      <w:r w:rsidR="00A87249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6" w:history="1"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Recognition of objects by their image in </w:t>
                        </w:r>
                        <w:proofErr w:type="spellStart"/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realtime</w:t>
                        </w:r>
                        <w:proofErr w:type="spellEnd"/>
                      </w:hyperlink>
                      <w:r w:rsidR="00165058"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7" w:history="1">
                        <w:r w:rsidR="00165058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Calculation of reduced binary decision trees with generalized vertices</w:t>
                        </w:r>
                      </w:hyperlink>
                    </w:p>
                    <w:p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2A668C" wp14:editId="2CACD390">
                <wp:simplePos x="0" y="0"/>
                <wp:positionH relativeFrom="column">
                  <wp:posOffset>328295</wp:posOffset>
                </wp:positionH>
                <wp:positionV relativeFrom="paragraph">
                  <wp:posOffset>6429716</wp:posOffset>
                </wp:positionV>
                <wp:extent cx="4996815" cy="0"/>
                <wp:effectExtent l="0" t="0" r="3238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4D9D7" id="Straight Connector 3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506.3pt" to="419.3pt,5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A87249" w:rsidRPr="00A87249">
        <w:rPr>
          <w:noProof/>
          <w:color w:val="767171" w:themeColor="background2" w:themeShade="80"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41940</wp:posOffset>
                </wp:positionH>
                <wp:positionV relativeFrom="paragraph">
                  <wp:posOffset>3770584</wp:posOffset>
                </wp:positionV>
                <wp:extent cx="4996929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7A3EF" id="Straight Connector 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05pt,296.9pt" to="412.5pt,2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A872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E7AEAF" wp14:editId="5B253BDA">
                <wp:simplePos x="0" y="0"/>
                <wp:positionH relativeFrom="column">
                  <wp:posOffset>286608</wp:posOffset>
                </wp:positionH>
                <wp:positionV relativeFrom="paragraph">
                  <wp:posOffset>5123688</wp:posOffset>
                </wp:positionV>
                <wp:extent cx="4996929" cy="0"/>
                <wp:effectExtent l="0" t="0" r="3238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3269E" id="Straight Connector 2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5pt,403.45pt" to="416pt,4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9zfuQEAAMUDAAAOAAAAZHJzL2Uyb0RvYy54bWysU8GOEzEMvSPxD1HudKYVWui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8150</wp:posOffset>
                </wp:positionH>
                <wp:positionV relativeFrom="paragraph">
                  <wp:posOffset>802619</wp:posOffset>
                </wp:positionV>
                <wp:extent cx="5124450" cy="159036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319A" w:rsidRDefault="0073348B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28</w:t>
                            </w:r>
                            <w:r w:rsidR="002823F6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years old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</w:t>
                            </w:r>
                            <w:r w:rsidR="001C07F5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 Java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/</w:t>
                            </w:r>
                            <w:proofErr w:type="spellStart"/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Kotlin</w:t>
                            </w:r>
                            <w:proofErr w:type="spellEnd"/>
                            <w:r w:rsidR="00A2537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backend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developer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with </w:t>
                            </w:r>
                            <w:r w:rsidR="00C5175C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6+ years of experience. E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xperience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with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pring/Spring Boot, </w:t>
                            </w:r>
                            <w:proofErr w:type="spellStart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BigData</w:t>
                            </w:r>
                            <w:proofErr w:type="spellEnd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tack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(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park/Hadoop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)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. Experienced in invest banking (middle/back office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, 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development tools (compilers/static analyzers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R&amp;D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Organizer and speaker at </w:t>
                            </w:r>
                            <w:hyperlink r:id="rId29" w:history="1">
                              <w:r w:rsidR="00BD7933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conferences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and meetups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30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, </w:t>
                            </w:r>
                            <w:hyperlink r:id="rId31" w:history="1">
                              <w:proofErr w:type="spellStart"/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  <w:proofErr w:type="spellEnd"/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>.</w:t>
                            </w:r>
                          </w:p>
                          <w:p w:rsidR="00BD7933" w:rsidRPr="00BD7933" w:rsidRDefault="00D12A80" w:rsidP="006C319A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spellStart"/>
                            <w:r w:rsidRPr="006C319A">
                              <w:rPr>
                                <w:rFonts w:asciiTheme="majorHAnsi" w:hAnsiTheme="majorHAnsi" w:cstheme="majorHAnsi"/>
                                <w:b/>
                                <w:spacing w:val="-4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: </w:t>
                            </w:r>
                            <w:hyperlink r:id="rId32" w:history="1">
                              <w:r w:rsidRPr="0026643C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spacing w:val="-4"/>
                                </w:rPr>
                                <w:t>akuleshov7</w:t>
                              </w:r>
                            </w:hyperlink>
                            <w:bookmarkStart w:id="0" w:name="_GoBack"/>
                            <w:bookmarkEnd w:id="0"/>
                            <w:r w:rsidR="00BD7933" w:rsidRPr="00BD7933"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2" type="#_x0000_t202" style="position:absolute;margin-left:99.85pt;margin-top:63.2pt;width:403.5pt;height:125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Q0PuwIAAMM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" filled="f" stroked="f">
                <v:textbox>
                  <w:txbxContent>
                    <w:p w:rsidR="006C319A" w:rsidRDefault="0073348B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</w:pP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>28</w:t>
                      </w:r>
                      <w:r w:rsidR="002823F6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years old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</w:t>
                      </w:r>
                      <w:r w:rsidR="001C07F5">
                        <w:rPr>
                          <w:rFonts w:asciiTheme="majorHAnsi" w:hAnsiTheme="majorHAnsi" w:cstheme="majorHAnsi"/>
                          <w:spacing w:val="-4"/>
                        </w:rPr>
                        <w:t>or Java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/</w:t>
                      </w:r>
                      <w:proofErr w:type="spellStart"/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Kotlin</w:t>
                      </w:r>
                      <w:proofErr w:type="spellEnd"/>
                      <w:r w:rsidR="00A25372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backend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developer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with </w:t>
                      </w:r>
                      <w:r w:rsidR="00C5175C">
                        <w:rPr>
                          <w:rFonts w:asciiTheme="majorHAnsi" w:hAnsiTheme="majorHAnsi" w:cstheme="majorHAnsi"/>
                          <w:spacing w:val="-4"/>
                        </w:rPr>
                        <w:t>6+ years of experience. E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xperience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with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pring/Spring Boot, </w:t>
                      </w:r>
                      <w:proofErr w:type="spellStart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BigData</w:t>
                      </w:r>
                      <w:proofErr w:type="spellEnd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tack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(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park/Hadoop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)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. Experienced in invest banking (middle/back office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, 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development tools (compilers/static analyzers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R&amp;D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Organizer and speaker at </w:t>
                      </w:r>
                      <w:hyperlink r:id="rId33" w:history="1">
                        <w:r w:rsidR="00BD7933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conferences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and meetups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34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, </w:t>
                      </w:r>
                      <w:hyperlink r:id="rId35" w:history="1">
                        <w:proofErr w:type="spellStart"/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  <w:proofErr w:type="spellEnd"/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>.</w:t>
                      </w:r>
                    </w:p>
                    <w:p w:rsidR="00BD7933" w:rsidRPr="00BD7933" w:rsidRDefault="00D12A80" w:rsidP="006C319A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spellStart"/>
                      <w:r w:rsidRPr="006C319A">
                        <w:rPr>
                          <w:rFonts w:asciiTheme="majorHAnsi" w:hAnsiTheme="majorHAnsi" w:cstheme="majorHAnsi"/>
                          <w:b/>
                          <w:spacing w:val="-4"/>
                        </w:rPr>
                        <w:t>Github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: </w:t>
                      </w:r>
                      <w:hyperlink r:id="rId36" w:history="1">
                        <w:r w:rsidRPr="0026643C">
                          <w:rPr>
                            <w:rStyle w:val="Hyperlink"/>
                            <w:rFonts w:asciiTheme="majorHAnsi" w:hAnsiTheme="majorHAnsi" w:cstheme="majorHAnsi"/>
                            <w:b/>
                            <w:spacing w:val="-4"/>
                          </w:rPr>
                          <w:t>akuleshov7</w:t>
                        </w:r>
                      </w:hyperlink>
                      <w:bookmarkStart w:id="1" w:name="_GoBack"/>
                      <w:bookmarkEnd w:id="1"/>
                      <w:r w:rsidR="00BD7933" w:rsidRPr="00BD7933"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1960245" cy="1486890"/>
                                  <wp:effectExtent l="0" t="0" r="1905" b="0"/>
                                  <wp:docPr id="4" name="Picture 4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4J8vAIAAMM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4" name="Picture 4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Prepared tools to support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Intel C/C++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Intel specific fork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ncluding: CI/CD tools, testing framework and performance analysis tools. 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source Clang community. Was awarded by Intel recognitio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proofErr w:type="spellStart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de by </w:t>
                            </w:r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</w:t>
                            </w:r>
                            <w:proofErr w:type="spellStart"/>
                            <w:proofErr w:type="gramStart"/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icc</w:t>
                            </w:r>
                            <w:proofErr w:type="spellEnd"/>
                            <w:proofErr w:type="gram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62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Prepared tools to support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Intel C/C++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Intel specific fork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ncluding: CI/CD tools, testing framework and performance analysis tools. 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source Clang community. Was awarded by Intel recognitio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proofErr w:type="spellStart"/>
                      <w:r w:rsidRPr="00D12A80">
                        <w:rPr>
                          <w:rFonts w:asciiTheme="majorHAnsi" w:hAnsiTheme="majorHAnsi" w:cstheme="majorHAnsi"/>
                        </w:rPr>
                        <w:t>c++</w:t>
                      </w:r>
                      <w:proofErr w:type="spellEnd"/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de by </w:t>
                      </w:r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</w:t>
                      </w:r>
                      <w:proofErr w:type="spellStart"/>
                      <w:proofErr w:type="gramStart"/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icc</w:t>
                      </w:r>
                      <w:proofErr w:type="spellEnd"/>
                      <w:proofErr w:type="gramEnd"/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7A03B65" wp14:editId="59138A53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205B0CE6" wp14:editId="600A92B8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6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GO6ugIAAMQ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4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High-Loaded Server side application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Java/Spr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) 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Big Data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Spark/Hadoop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) application for storing data from different global prime f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Ownership of 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TriPart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 feed (JPM Chase/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BoN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7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e/ug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High-Loaded Server side application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Java/Spr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) 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Big Data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Spark/Hadoop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) application for storing data from different global prime f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Ownership of 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TriPart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 feed (JPM Chase/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BoN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>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 xml:space="preserve">SENIOR SOFTWARE </w:t>
                            </w:r>
                            <w:r w:rsidR="00A87249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 xml:space="preserve">SENIOR SOFTWARE </w:t>
                      </w:r>
                      <w:r w:rsidR="00A87249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DEVELOP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regular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93.55pt;height:146.85pt;visibility:visible;mso-wrap-style:square" o:bullet="t">
        <v:imagedata r:id="rId1" o:title=""/>
      </v:shape>
    </w:pict>
  </w:numPicBullet>
  <w:abstractNum w:abstractNumId="0" w15:restartNumberingAfterBreak="0">
    <w:nsid w:val="23551A09"/>
    <w:multiLevelType w:val="hybridMultilevel"/>
    <w:tmpl w:val="B0DA293E"/>
    <w:lvl w:ilvl="0" w:tplc="1EB8C082">
      <w:start w:val="1"/>
      <w:numFmt w:val="decimal"/>
      <w:lvlText w:val="%1)"/>
      <w:lvlJc w:val="left"/>
      <w:pPr>
        <w:ind w:left="5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1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65352"/>
    <w:rsid w:val="0007768A"/>
    <w:rsid w:val="00095413"/>
    <w:rsid w:val="000A0591"/>
    <w:rsid w:val="00114E41"/>
    <w:rsid w:val="00123E15"/>
    <w:rsid w:val="00146A2F"/>
    <w:rsid w:val="001553CD"/>
    <w:rsid w:val="00162B2E"/>
    <w:rsid w:val="00165058"/>
    <w:rsid w:val="00174FA3"/>
    <w:rsid w:val="001C07F5"/>
    <w:rsid w:val="001E2048"/>
    <w:rsid w:val="001F2CD0"/>
    <w:rsid w:val="002256B3"/>
    <w:rsid w:val="00247501"/>
    <w:rsid w:val="0026643C"/>
    <w:rsid w:val="002823F6"/>
    <w:rsid w:val="0029142D"/>
    <w:rsid w:val="002C5DA3"/>
    <w:rsid w:val="002D2960"/>
    <w:rsid w:val="002E3EFD"/>
    <w:rsid w:val="002F1E6E"/>
    <w:rsid w:val="0035217C"/>
    <w:rsid w:val="0035575F"/>
    <w:rsid w:val="003660F8"/>
    <w:rsid w:val="00384FFB"/>
    <w:rsid w:val="003C2B5E"/>
    <w:rsid w:val="004005CD"/>
    <w:rsid w:val="00415855"/>
    <w:rsid w:val="004434FB"/>
    <w:rsid w:val="004539C3"/>
    <w:rsid w:val="004716C4"/>
    <w:rsid w:val="004F3BEB"/>
    <w:rsid w:val="00514BAF"/>
    <w:rsid w:val="00515592"/>
    <w:rsid w:val="005258C4"/>
    <w:rsid w:val="005426C0"/>
    <w:rsid w:val="00565CCA"/>
    <w:rsid w:val="00577623"/>
    <w:rsid w:val="00616C68"/>
    <w:rsid w:val="006677AB"/>
    <w:rsid w:val="006824B5"/>
    <w:rsid w:val="006C319A"/>
    <w:rsid w:val="006D0ED5"/>
    <w:rsid w:val="0071606A"/>
    <w:rsid w:val="0073348B"/>
    <w:rsid w:val="007464A0"/>
    <w:rsid w:val="00772C91"/>
    <w:rsid w:val="00784DAD"/>
    <w:rsid w:val="007C1E46"/>
    <w:rsid w:val="00806F40"/>
    <w:rsid w:val="00813ECE"/>
    <w:rsid w:val="008428CF"/>
    <w:rsid w:val="00855F52"/>
    <w:rsid w:val="0086778E"/>
    <w:rsid w:val="00867D45"/>
    <w:rsid w:val="008A70E7"/>
    <w:rsid w:val="008C5E4C"/>
    <w:rsid w:val="009024DF"/>
    <w:rsid w:val="00906D04"/>
    <w:rsid w:val="0092144B"/>
    <w:rsid w:val="00951809"/>
    <w:rsid w:val="009718E2"/>
    <w:rsid w:val="009A4A30"/>
    <w:rsid w:val="009F3BCB"/>
    <w:rsid w:val="00A0460B"/>
    <w:rsid w:val="00A25372"/>
    <w:rsid w:val="00A342E4"/>
    <w:rsid w:val="00A3754F"/>
    <w:rsid w:val="00A87008"/>
    <w:rsid w:val="00A87249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5175C"/>
    <w:rsid w:val="00C67BA0"/>
    <w:rsid w:val="00CC0838"/>
    <w:rsid w:val="00CF0A3E"/>
    <w:rsid w:val="00D12A80"/>
    <w:rsid w:val="00D52E8D"/>
    <w:rsid w:val="00D933C2"/>
    <w:rsid w:val="00DA5A43"/>
    <w:rsid w:val="00DB0AB7"/>
    <w:rsid w:val="00DC284C"/>
    <w:rsid w:val="00DD1A55"/>
    <w:rsid w:val="00E2761A"/>
    <w:rsid w:val="00E44D53"/>
    <w:rsid w:val="00EA55E5"/>
    <w:rsid w:val="00EE6C27"/>
    <w:rsid w:val="00F0745B"/>
    <w:rsid w:val="00F22F19"/>
    <w:rsid w:val="00F26DF4"/>
    <w:rsid w:val="00F527D8"/>
    <w:rsid w:val="00FA54CB"/>
    <w:rsid w:val="00FC3029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  <w:style w:type="character" w:styleId="FollowedHyperlink">
    <w:name w:val="FollowedHyperlink"/>
    <w:basedOn w:val="DefaultParagraphFont"/>
    <w:uiPriority w:val="99"/>
    <w:semiHidden/>
    <w:unhideWhenUsed/>
    <w:rsid w:val="00F074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coursera.org/account/accomplishments/verify/P4X8Y38TEDYF" TargetMode="External"/><Relationship Id="rId26" Type="http://schemas.openxmlformats.org/officeDocument/2006/relationships/hyperlink" Target="https://www.fips.ru/registers-doc-view/fips_servlet?DB=EVM&amp;DocNumber=2015613471&amp;TypeFile=html" TargetMode="External"/><Relationship Id="rId39" Type="http://schemas.openxmlformats.org/officeDocument/2006/relationships/image" Target="media/image7.png"/><Relationship Id="rId21" Type="http://schemas.openxmlformats.org/officeDocument/2006/relationships/hyperlink" Target="https://www.fips.ru/registers-doc-view/fips_servlet?DB=EVM&amp;DocNumber=2015611202&amp;TypeFile=html" TargetMode="External"/><Relationship Id="rId34" Type="http://schemas.openxmlformats.org/officeDocument/2006/relationships/hyperlink" Target="https://www.meetup.com/Object-Thinking/" TargetMode="External"/><Relationship Id="rId42" Type="http://schemas.openxmlformats.org/officeDocument/2006/relationships/image" Target="media/image80.png"/><Relationship Id="rId47" Type="http://schemas.openxmlformats.org/officeDocument/2006/relationships/fontTable" Target="fontTable.xml"/><Relationship Id="rId7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certificate/6TV8393X4SX4" TargetMode="External"/><Relationship Id="rId29" Type="http://schemas.openxmlformats.org/officeDocument/2006/relationships/hyperlink" Target="https://www.youtube.com/watch?v=jpYwx_XKS8o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https://github.com/akuleshov7/huawei-yapf" TargetMode="External"/><Relationship Id="rId24" Type="http://schemas.openxmlformats.org/officeDocument/2006/relationships/hyperlink" Target="https://www.coursera.org/account/accomplishments/verify/P4X8Y38TEDYF" TargetMode="External"/><Relationship Id="rId32" Type="http://schemas.openxmlformats.org/officeDocument/2006/relationships/hyperlink" Target="https://github.com/akuleshov7" TargetMode="External"/><Relationship Id="rId37" Type="http://schemas.openxmlformats.org/officeDocument/2006/relationships/image" Target="media/image6.png"/><Relationship Id="rId40" Type="http://schemas.openxmlformats.org/officeDocument/2006/relationships/image" Target="media/image60.png"/><Relationship Id="rId45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www.msu.ru/en/" TargetMode="External"/><Relationship Id="rId23" Type="http://schemas.openxmlformats.org/officeDocument/2006/relationships/hyperlink" Target="https://www.hackerrank.com/certificates/9bee3b21d19d" TargetMode="External"/><Relationship Id="rId28" Type="http://schemas.openxmlformats.org/officeDocument/2006/relationships/image" Target="media/image5.png"/><Relationship Id="rId36" Type="http://schemas.openxmlformats.org/officeDocument/2006/relationships/hyperlink" Target="https://github.com/akuleshov7" TargetMode="External"/><Relationship Id="rId10" Type="http://schemas.openxmlformats.org/officeDocument/2006/relationships/hyperlink" Target="https://github.com/cqfn/diKTat" TargetMode="External"/><Relationship Id="rId19" Type="http://schemas.openxmlformats.org/officeDocument/2006/relationships/hyperlink" Target="https://www.coursera.org/account/accomplishments/verify/NU83JM69V3J2" TargetMode="External"/><Relationship Id="rId31" Type="http://schemas.openxmlformats.org/officeDocument/2006/relationships/hyperlink" Target="https://kaicode.timepad.ru/event/1340101/" TargetMode="External"/><Relationship Id="rId44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akuleshov7/huawei-yapf" TargetMode="External"/><Relationship Id="rId14" Type="http://schemas.openxmlformats.org/officeDocument/2006/relationships/hyperlink" Target="https://www.msu.ru/en/" TargetMode="External"/><Relationship Id="rId22" Type="http://schemas.openxmlformats.org/officeDocument/2006/relationships/hyperlink" Target="https://www.coursera.org/account/accomplishments/certificate/6TV8393X4SX4" TargetMode="External"/><Relationship Id="rId27" Type="http://schemas.openxmlformats.org/officeDocument/2006/relationships/hyperlink" Target="https://www.fips.ru/registers-doc-view/fips_servlet?DB=EVM&amp;DocNumber=2015611202&amp;TypeFile=html" TargetMode="External"/><Relationship Id="rId30" Type="http://schemas.openxmlformats.org/officeDocument/2006/relationships/hyperlink" Target="https://www.meetup.com/Object-Thinking/" TargetMode="External"/><Relationship Id="rId35" Type="http://schemas.openxmlformats.org/officeDocument/2006/relationships/hyperlink" Target="https://kaicode.timepad.ru/event/1340101/" TargetMode="External"/><Relationship Id="rId43" Type="http://schemas.openxmlformats.org/officeDocument/2006/relationships/image" Target="media/image9.jpg"/><Relationship Id="rId48" Type="http://schemas.openxmlformats.org/officeDocument/2006/relationships/theme" Target="theme/theme1.xml"/><Relationship Id="rId8" Type="http://schemas.openxmlformats.org/officeDocument/2006/relationships/hyperlink" Target="https://github.com/cqfn/diKTat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hackerrank.com/certificates/9bee3b21d19d" TargetMode="External"/><Relationship Id="rId25" Type="http://schemas.openxmlformats.org/officeDocument/2006/relationships/hyperlink" Target="https://www.coursera.org/account/accomplishments/verify/NU83JM69V3J2" TargetMode="External"/><Relationship Id="rId33" Type="http://schemas.openxmlformats.org/officeDocument/2006/relationships/hyperlink" Target="https://www.youtube.com/watch?v=jpYwx_XKS8o" TargetMode="External"/><Relationship Id="rId38" Type="http://schemas.openxmlformats.org/officeDocument/2006/relationships/image" Target="media/image61.png"/><Relationship Id="rId46" Type="http://schemas.openxmlformats.org/officeDocument/2006/relationships/image" Target="media/image12.png"/><Relationship Id="rId20" Type="http://schemas.openxmlformats.org/officeDocument/2006/relationships/hyperlink" Target="https://www.fips.ru/registers-doc-view/fips_servlet?DB=EVM&amp;DocNumber=2015613471&amp;TypeFile=html" TargetMode="External"/><Relationship Id="rId41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F020C-2FE3-4DEE-BC86-0F1B2D0FB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drey (安德烈) Kuleshov</cp:lastModifiedBy>
  <cp:revision>52</cp:revision>
  <cp:lastPrinted>2020-06-28T13:02:00Z</cp:lastPrinted>
  <dcterms:created xsi:type="dcterms:W3CDTF">2019-07-30T08:13:00Z</dcterms:created>
  <dcterms:modified xsi:type="dcterms:W3CDTF">2020-11-27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4Szn9aGb7ZRa/KgZVQr21gYKRttYN8tv3mahp1cFlogCvTmbTAtD2uw4LNPbRoigIz1w9ma
j8PKD4/w6V6du3wJ+ruJO3vzqzd6oq7nQG/WXXRa+JQwL8H+nRc4+hgvtBgDXPDrKquTck2y
GiONkS4F9xk5WSFNhjsZo5nmzlf7FjKYS+pLIJItAxBl1/biwj2GU6BKvLlO0WyyNGNlOsQc
mrys+qMq42t79OVKcf</vt:lpwstr>
  </property>
  <property fmtid="{D5CDD505-2E9C-101B-9397-08002B2CF9AE}" pid="3" name="_2015_ms_pID_7253431">
    <vt:lpwstr>w+MXu1BLBrQ4A2aZcUV1qimI1RpBqinlnvj8cLlCZlUHqrCIm/+l8C
uAwIxXwWZp/H7JALouL/k7lRBylysaZGgvgHhJDKg27hPSZj/nDCyNOYyrFj7+OWmJRIi364
J7sQo9UuAWA/U3e8pi89LyCRFNfgVZEoutGwkH2Kr8CVTdWmJtqf/ZD221UaZBui7ejVUxU9
/q4HDTs6TSZTVYGj9uACor88MI6QUG6v28Ri</vt:lpwstr>
  </property>
  <property fmtid="{D5CDD505-2E9C-101B-9397-08002B2CF9AE}" pid="4" name="_2015_ms_pID_7253432">
    <vt:lpwstr>d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6493092</vt:lpwstr>
  </property>
</Properties>
</file>